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82" w:type="dxa"/>
        <w:tblLayout w:type="fixed"/>
        <w:tblLook w:val="04A0" w:firstRow="1" w:lastRow="0" w:firstColumn="1" w:lastColumn="0" w:noHBand="0" w:noVBand="1"/>
      </w:tblPr>
      <w:tblGrid>
        <w:gridCol w:w="1024"/>
        <w:gridCol w:w="502"/>
        <w:gridCol w:w="4097"/>
        <w:gridCol w:w="5059"/>
      </w:tblGrid>
      <w:tr w:rsidR="007A0ED3" w:rsidRPr="0006046A" w14:paraId="6966CCCA" w14:textId="77777777" w:rsidTr="006D4CAD">
        <w:trPr>
          <w:trHeight w:val="1388"/>
        </w:trPr>
        <w:tc>
          <w:tcPr>
            <w:tcW w:w="10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615C24B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2720E3B" wp14:editId="5C98B19E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58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BCB90F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6B840AEC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3A3E15E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109A0B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3E26EEC1" w14:textId="77777777" w:rsidTr="006D4CAD">
        <w:trPr>
          <w:trHeight w:val="361"/>
        </w:trPr>
        <w:tc>
          <w:tcPr>
            <w:tcW w:w="10682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7CB5274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D1452B8" w14:textId="77777777" w:rsidTr="006D4CAD">
        <w:trPr>
          <w:trHeight w:val="361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227F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9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5E353D8" w14:textId="3268509D" w:rsidR="00305DB4" w:rsidRPr="006D4CAD" w:rsidRDefault="006D4CAD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6D4CAD">
              <w:rPr>
                <w:rFonts w:ascii="Times New Roman" w:hAnsi="Times New Roman" w:cs="Times New Roman"/>
                <w:bCs/>
                <w:sz w:val="24"/>
                <w:szCs w:val="24"/>
              </w:rPr>
              <w:t>Hadeel</w:t>
            </w:r>
            <w:proofErr w:type="spellEnd"/>
            <w:r w:rsidRPr="006D4CA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6D4CAD">
              <w:rPr>
                <w:rFonts w:ascii="Times New Roman" w:hAnsi="Times New Roman" w:cs="Times New Roman"/>
                <w:bCs/>
                <w:sz w:val="24"/>
                <w:szCs w:val="24"/>
              </w:rPr>
              <w:t>Kadah</w:t>
            </w:r>
            <w:proofErr w:type="spellEnd"/>
          </w:p>
        </w:tc>
      </w:tr>
      <w:tr w:rsidR="00305DB4" w:rsidRPr="00DA2355" w14:paraId="0A112E15" w14:textId="77777777" w:rsidTr="006D4CAD">
        <w:trPr>
          <w:trHeight w:val="361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6411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9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DEC3746" w14:textId="214443D0" w:rsidR="00305DB4" w:rsidRPr="006D4CAD" w:rsidRDefault="006D4CAD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D4CAD">
              <w:rPr>
                <w:rFonts w:ascii="Times New Roman" w:hAnsi="Times New Roman" w:cs="Times New Roman"/>
                <w:bCs/>
                <w:sz w:val="24"/>
                <w:szCs w:val="24"/>
              </w:rPr>
              <w:t>KENTSEL TASARIM</w:t>
            </w:r>
          </w:p>
        </w:tc>
      </w:tr>
      <w:tr w:rsidR="00305DB4" w:rsidRPr="00DA2355" w14:paraId="62AD6D03" w14:textId="77777777" w:rsidTr="006D4CAD">
        <w:trPr>
          <w:trHeight w:val="361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1913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9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CC4CDC" w14:textId="38676545" w:rsidR="00305DB4" w:rsidRPr="00DA2355" w:rsidRDefault="006D4CA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Tuba SARI</w:t>
            </w:r>
          </w:p>
        </w:tc>
      </w:tr>
      <w:tr w:rsidR="004B17FC" w:rsidRPr="00DA2355" w14:paraId="3EC58F13" w14:textId="77777777" w:rsidTr="006D4CAD">
        <w:trPr>
          <w:trHeight w:val="361"/>
        </w:trPr>
        <w:tc>
          <w:tcPr>
            <w:tcW w:w="10682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23BE4CE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E112977" w14:textId="77777777" w:rsidTr="006D4CAD">
        <w:trPr>
          <w:trHeight w:val="1103"/>
        </w:trPr>
        <w:tc>
          <w:tcPr>
            <w:tcW w:w="152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0E9662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9156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319D37" w14:textId="77777777" w:rsidR="006D4CAD" w:rsidRDefault="006D4CAD" w:rsidP="006D4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4CAD">
              <w:rPr>
                <w:rFonts w:ascii="Times New Roman" w:hAnsi="Times New Roman" w:cs="Times New Roman"/>
                <w:sz w:val="24"/>
                <w:szCs w:val="24"/>
              </w:rPr>
              <w:t>Çocuk Dostu Yer Kavramının Kents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CAD">
              <w:rPr>
                <w:rFonts w:ascii="Times New Roman" w:hAnsi="Times New Roman" w:cs="Times New Roman"/>
                <w:sz w:val="24"/>
                <w:szCs w:val="24"/>
              </w:rPr>
              <w:t>Tasarım İlkeleri Üzerind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CAD">
              <w:rPr>
                <w:rFonts w:ascii="Times New Roman" w:hAnsi="Times New Roman" w:cs="Times New Roman"/>
                <w:sz w:val="24"/>
                <w:szCs w:val="24"/>
              </w:rPr>
              <w:t xml:space="preserve">Değerlendirilmesi: </w:t>
            </w:r>
          </w:p>
          <w:p w14:paraId="16ABF636" w14:textId="49C9438F" w:rsidR="007F33E0" w:rsidRPr="00DA2355" w:rsidRDefault="006D4CAD" w:rsidP="006D4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4CAD">
              <w:rPr>
                <w:rFonts w:ascii="Times New Roman" w:hAnsi="Times New Roman" w:cs="Times New Roman"/>
                <w:sz w:val="24"/>
                <w:szCs w:val="24"/>
              </w:rPr>
              <w:t>Bursa Örneği</w:t>
            </w:r>
          </w:p>
        </w:tc>
      </w:tr>
      <w:tr w:rsidR="007A0ED3" w:rsidRPr="00DA2355" w14:paraId="23E35A16" w14:textId="77777777" w:rsidTr="006D4CAD">
        <w:trPr>
          <w:trHeight w:val="508"/>
        </w:trPr>
        <w:tc>
          <w:tcPr>
            <w:tcW w:w="152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70AEBE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9156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EC9A2C" w14:textId="77777777" w:rsidR="007A0ED3" w:rsidRPr="00DA2355" w:rsidRDefault="007D4A4D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25/01/2023</w:t>
            </w:r>
          </w:p>
        </w:tc>
      </w:tr>
      <w:tr w:rsidR="000B7954" w:rsidRPr="00DA2355" w14:paraId="38555524" w14:textId="77777777" w:rsidTr="006D4CAD">
        <w:trPr>
          <w:trHeight w:val="630"/>
        </w:trPr>
        <w:tc>
          <w:tcPr>
            <w:tcW w:w="152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03B82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409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DBBEEC1" w14:textId="77777777" w:rsidR="000B7954" w:rsidRPr="00DA2355" w:rsidRDefault="007D4A4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505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DC34C5D" w14:textId="0F691FC6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6B18">
              <w:rPr>
                <w:rFonts w:ascii="Times New Roman" w:hAnsi="Times New Roman" w:cs="Times New Roman"/>
                <w:sz w:val="24"/>
                <w:szCs w:val="24"/>
              </w:rPr>
              <w:t>13.00 – 16</w:t>
            </w:r>
            <w:r w:rsidR="007D4A4D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7A0ED3" w:rsidRPr="00DA2355" w14:paraId="14884B1F" w14:textId="77777777" w:rsidTr="006D4CAD">
        <w:trPr>
          <w:trHeight w:val="1295"/>
        </w:trPr>
        <w:tc>
          <w:tcPr>
            <w:tcW w:w="152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B01940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156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C5778D" w14:textId="77777777" w:rsidR="007A0ED3" w:rsidRPr="00DA2355" w:rsidRDefault="00746B1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6B18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cAzlLy10tbU8uJtMqmPonytguiKxrC5mWk5jLPCgHLs1%40thread.tacv2/1673591521533?context=%7b%22Tid%22%3a%22069532a0-6a5f-4663-bee4-726f30b235b3%22%2c%22Oid%22%3a%22ae05d0c5-24ae-4fe1-8be1-ab7244a1172b%22%7d</w:t>
            </w:r>
          </w:p>
        </w:tc>
      </w:tr>
      <w:tr w:rsidR="00163BBC" w:rsidRPr="00DA2355" w14:paraId="49243B36" w14:textId="77777777" w:rsidTr="006D4CAD">
        <w:trPr>
          <w:trHeight w:val="1012"/>
        </w:trPr>
        <w:tc>
          <w:tcPr>
            <w:tcW w:w="1068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B69125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5EB0AB7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506D2E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1D54873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2E493287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005C1D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3EDA81A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ADAC1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4AF5A2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2155D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E604B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50FAB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3AF048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C4DF59A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5D3FC20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07C0FAD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7312D" w14:textId="77777777" w:rsidR="000205E8" w:rsidRDefault="000205E8" w:rsidP="005F3207">
      <w:pPr>
        <w:spacing w:after="0" w:line="240" w:lineRule="auto"/>
      </w:pPr>
      <w:r>
        <w:separator/>
      </w:r>
    </w:p>
  </w:endnote>
  <w:endnote w:type="continuationSeparator" w:id="0">
    <w:p w14:paraId="5989DC84" w14:textId="77777777" w:rsidR="000205E8" w:rsidRDefault="000205E8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AA38896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B0E92CD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9229379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E804A00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EBBD13D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0BA61" w14:textId="77777777" w:rsidR="000205E8" w:rsidRDefault="000205E8" w:rsidP="005F3207">
      <w:pPr>
        <w:spacing w:after="0" w:line="240" w:lineRule="auto"/>
      </w:pPr>
      <w:r>
        <w:separator/>
      </w:r>
    </w:p>
  </w:footnote>
  <w:footnote w:type="continuationSeparator" w:id="0">
    <w:p w14:paraId="6CE85FF5" w14:textId="77777777" w:rsidR="000205E8" w:rsidRDefault="000205E8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8616550">
    <w:abstractNumId w:val="3"/>
  </w:num>
  <w:num w:numId="2" w16cid:durableId="375355635">
    <w:abstractNumId w:val="1"/>
  </w:num>
  <w:num w:numId="3" w16cid:durableId="313073698">
    <w:abstractNumId w:val="2"/>
  </w:num>
  <w:num w:numId="4" w16cid:durableId="297229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05E8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D4CAD"/>
    <w:rsid w:val="00746B18"/>
    <w:rsid w:val="007A0ED3"/>
    <w:rsid w:val="007D4A4D"/>
    <w:rsid w:val="007F33E0"/>
    <w:rsid w:val="00802CD9"/>
    <w:rsid w:val="00820A28"/>
    <w:rsid w:val="00882F59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D08"/>
    <w:rsid w:val="00D35FCF"/>
    <w:rsid w:val="00D8073B"/>
    <w:rsid w:val="00D808BD"/>
    <w:rsid w:val="00D96AA5"/>
    <w:rsid w:val="00DA2355"/>
    <w:rsid w:val="00DE47DD"/>
    <w:rsid w:val="00DF3B67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9FB1E"/>
  <w15:docId w15:val="{3F8FE779-FB19-7A43-AA1E-99D4118B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tuba sarı</cp:lastModifiedBy>
  <cp:revision>2</cp:revision>
  <cp:lastPrinted>2020-06-01T13:59:00Z</cp:lastPrinted>
  <dcterms:created xsi:type="dcterms:W3CDTF">2023-01-13T07:36:00Z</dcterms:created>
  <dcterms:modified xsi:type="dcterms:W3CDTF">2023-01-13T07:36:00Z</dcterms:modified>
</cp:coreProperties>
</file>